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3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0:08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MRICQQjL+AH+/0t+gElQGxtnSCGF616RgRDCYr6i8VffAJSOwfvywHf8+g1TM1WFVpQuVzxUEYk4zNeXOx5/hMh/GTwyKxIzeKJM/ehGgj+19BOB/jrA/lIvZQ0d62VQe9OD7fIRT1oZnULkca63l0J2Qmme+0viXCtDgr7zxzZAxJG+0pBc81NOLJSILDhQ77a1TN0k9Oek3uI+60Wy69VLd4A/U7fqK8Gf+VtvUW81KQH9bSuYqSAD/vyaNu+PvtcLCWY1M4H5ldV3yVehwhHgz8MmC6zugP+15ldqkdHc9TyWtBe6BziwP8bGXLtIAvtt1giwxnDfv3Jnd1naSbwPlKaXGyLvl/LQefAm8z7wUlq3Cb0PJGjUnb//fu8+AZ2PbpM26Qfp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ool! I'm looking forward to Monday. Many than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0:08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d10ff3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d10ff3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39</dc:title>
  <dc:creator/>
  <cp:keywords/>
  <dcterms:created xsi:type="dcterms:W3CDTF">2026-05-09T10:08:55Z</dcterms:created>
  <dcterms:modified xsi:type="dcterms:W3CDTF">2026-05-09T10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